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2A6CA" w14:textId="77777777" w:rsidR="00AE0146" w:rsidRPr="00D927A4" w:rsidRDefault="00AE0146" w:rsidP="00AE0146">
      <w:pPr>
        <w:jc w:val="center"/>
        <w:rPr>
          <w:rFonts w:ascii="Times New Roman" w:hAnsi="Times New Roman" w:cs="Times New Roman"/>
          <w:b/>
          <w:color w:val="0070C0"/>
          <w:sz w:val="28"/>
        </w:rPr>
      </w:pPr>
      <w:r w:rsidRPr="00250DC9">
        <w:rPr>
          <w:rFonts w:ascii="Times New Roman" w:hAnsi="Times New Roman" w:cs="Times New Roman"/>
          <w:b/>
          <w:sz w:val="28"/>
        </w:rPr>
        <w:t xml:space="preserve">Homework </w:t>
      </w:r>
      <w:r w:rsidR="00893338">
        <w:rPr>
          <w:rFonts w:ascii="Times New Roman" w:hAnsi="Times New Roman" w:cs="Times New Roman"/>
          <w:b/>
          <w:sz w:val="28"/>
        </w:rPr>
        <w:t>10</w:t>
      </w:r>
      <w:r w:rsidR="00D87CE2">
        <w:rPr>
          <w:rFonts w:ascii="Times New Roman" w:hAnsi="Times New Roman" w:cs="Times New Roman"/>
          <w:b/>
          <w:sz w:val="28"/>
        </w:rPr>
        <w:t xml:space="preserve"> Programming Part</w:t>
      </w:r>
      <w:r w:rsidRPr="00250DC9">
        <w:rPr>
          <w:rFonts w:ascii="Times New Roman" w:hAnsi="Times New Roman" w:cs="Times New Roman"/>
          <w:b/>
          <w:sz w:val="28"/>
        </w:rPr>
        <w:t xml:space="preserve"> </w:t>
      </w:r>
      <w:r w:rsidRPr="00D927A4">
        <w:rPr>
          <w:rFonts w:ascii="Times New Roman" w:hAnsi="Times New Roman" w:cs="Times New Roman"/>
          <w:b/>
          <w:color w:val="0070C0"/>
          <w:sz w:val="28"/>
        </w:rPr>
        <w:t>(</w:t>
      </w:r>
      <w:r w:rsidR="00D927A4" w:rsidRPr="00D927A4">
        <w:rPr>
          <w:rFonts w:ascii="Times New Roman" w:hAnsi="Times New Roman" w:cs="Times New Roman"/>
          <w:b/>
          <w:color w:val="0070C0"/>
          <w:sz w:val="28"/>
        </w:rPr>
        <w:t>1</w:t>
      </w:r>
      <w:r w:rsidR="00F20A48">
        <w:rPr>
          <w:rFonts w:ascii="Times New Roman" w:hAnsi="Times New Roman" w:cs="Times New Roman"/>
          <w:b/>
          <w:color w:val="0070C0"/>
          <w:sz w:val="28"/>
        </w:rPr>
        <w:t>6</w:t>
      </w:r>
      <w:r w:rsidRPr="00D927A4">
        <w:rPr>
          <w:rFonts w:ascii="Times New Roman" w:hAnsi="Times New Roman" w:cs="Times New Roman"/>
          <w:b/>
          <w:color w:val="0070C0"/>
          <w:sz w:val="28"/>
        </w:rPr>
        <w:t xml:space="preserve"> points)</w:t>
      </w:r>
    </w:p>
    <w:p w14:paraId="61A54835" w14:textId="77777777" w:rsidR="00AE0146" w:rsidRPr="00250DC9" w:rsidRDefault="00AE0146" w:rsidP="00AE0146">
      <w:pPr>
        <w:jc w:val="center"/>
        <w:rPr>
          <w:rFonts w:ascii="Times New Roman" w:hAnsi="Times New Roman" w:cs="Times New Roman"/>
        </w:rPr>
      </w:pPr>
    </w:p>
    <w:p w14:paraId="1CCFF545" w14:textId="77777777" w:rsidR="00AE0146" w:rsidRPr="00250DC9" w:rsidRDefault="00AE0146" w:rsidP="00AE0146">
      <w:pPr>
        <w:jc w:val="center"/>
        <w:rPr>
          <w:rFonts w:ascii="Times New Roman" w:hAnsi="Times New Roman" w:cs="Times New Roman"/>
        </w:rPr>
      </w:pPr>
      <w:r w:rsidRPr="00250DC9">
        <w:rPr>
          <w:rFonts w:ascii="Times New Roman" w:hAnsi="Times New Roman" w:cs="Times New Roman"/>
        </w:rPr>
        <w:t>IST 5535 – Spring 20</w:t>
      </w:r>
      <w:r w:rsidR="00D87CE2">
        <w:rPr>
          <w:rFonts w:ascii="Times New Roman" w:hAnsi="Times New Roman" w:cs="Times New Roman"/>
        </w:rPr>
        <w:t>20</w:t>
      </w:r>
      <w:r w:rsidRPr="00250DC9">
        <w:rPr>
          <w:rFonts w:ascii="Times New Roman" w:hAnsi="Times New Roman" w:cs="Times New Roman"/>
        </w:rPr>
        <w:t>, Chen</w:t>
      </w:r>
    </w:p>
    <w:p w14:paraId="71010DA3" w14:textId="77777777" w:rsidR="00AE0146" w:rsidRPr="00250DC9" w:rsidRDefault="00AE0146" w:rsidP="00AE0146">
      <w:pPr>
        <w:jc w:val="center"/>
        <w:rPr>
          <w:rFonts w:ascii="Times New Roman" w:hAnsi="Times New Roman" w:cs="Times New Roman"/>
        </w:rPr>
      </w:pPr>
    </w:p>
    <w:p w14:paraId="5075218C" w14:textId="60A30BF6" w:rsidR="00AE0146" w:rsidRPr="000F087E" w:rsidRDefault="00AE0146" w:rsidP="00AE0146">
      <w:pPr>
        <w:tabs>
          <w:tab w:val="left" w:pos="9360"/>
        </w:tabs>
        <w:rPr>
          <w:rFonts w:ascii="Times New Roman" w:hAnsi="Times New Roman" w:cs="Times New Roman"/>
          <w:sz w:val="24"/>
          <w:szCs w:val="24"/>
          <w:u w:val="single"/>
        </w:rPr>
      </w:pPr>
      <w:r w:rsidRPr="00250DC9">
        <w:rPr>
          <w:rFonts w:ascii="Times New Roman" w:hAnsi="Times New Roman" w:cs="Times New Roman"/>
          <w:b/>
          <w:sz w:val="24"/>
          <w:szCs w:val="24"/>
        </w:rPr>
        <w:t>Name</w:t>
      </w:r>
      <w:r w:rsidRPr="00250DC9">
        <w:rPr>
          <w:rFonts w:ascii="Times New Roman" w:hAnsi="Times New Roman" w:cs="Times New Roman"/>
          <w:sz w:val="24"/>
          <w:szCs w:val="24"/>
        </w:rPr>
        <w:t xml:space="preserve">: </w:t>
      </w:r>
      <w:r w:rsidR="000F087E">
        <w:rPr>
          <w:rFonts w:ascii="Times New Roman" w:hAnsi="Times New Roman" w:cs="Times New Roman"/>
          <w:sz w:val="24"/>
          <w:szCs w:val="24"/>
          <w:u w:val="single"/>
        </w:rPr>
        <w:t>Sayantan Majumdar</w:t>
      </w:r>
    </w:p>
    <w:p w14:paraId="3894D11A" w14:textId="77777777" w:rsidR="00AE0146" w:rsidRPr="00250DC9" w:rsidRDefault="00AE0146" w:rsidP="00AE0146">
      <w:pPr>
        <w:tabs>
          <w:tab w:val="left" w:pos="9360"/>
        </w:tabs>
        <w:rPr>
          <w:rFonts w:ascii="Times New Roman" w:hAnsi="Times New Roman" w:cs="Times New Roman"/>
          <w:sz w:val="24"/>
          <w:szCs w:val="24"/>
        </w:rPr>
      </w:pPr>
    </w:p>
    <w:p w14:paraId="402692BC" w14:textId="77777777" w:rsidR="0099425C" w:rsidRDefault="0099425C" w:rsidP="0099425C">
      <w:pPr>
        <w:spacing w:line="360" w:lineRule="auto"/>
        <w:jc w:val="center"/>
        <w:rPr>
          <w:rFonts w:ascii="Times New Roman" w:hAnsi="Times New Roman" w:cs="Times New Roman"/>
          <w:b/>
          <w:sz w:val="28"/>
          <w:szCs w:val="24"/>
        </w:rPr>
      </w:pPr>
      <w:r w:rsidRPr="00477813">
        <w:rPr>
          <w:rFonts w:ascii="Times New Roman" w:hAnsi="Times New Roman" w:cs="Times New Roman"/>
          <w:b/>
          <w:sz w:val="28"/>
          <w:szCs w:val="24"/>
        </w:rPr>
        <w:t>Predicting Count of Bike Rentals</w:t>
      </w:r>
    </w:p>
    <w:p w14:paraId="22D80A4B" w14:textId="77777777" w:rsidR="0099425C" w:rsidRDefault="0099425C" w:rsidP="0099425C">
      <w:pPr>
        <w:rPr>
          <w:rFonts w:ascii="Times New Roman" w:hAnsi="Times New Roman" w:cs="Times New Roman"/>
          <w:b/>
          <w:sz w:val="28"/>
          <w:szCs w:val="24"/>
        </w:rPr>
      </w:pPr>
      <w:r>
        <w:rPr>
          <w:rFonts w:ascii="Times New Roman" w:hAnsi="Times New Roman" w:cs="Times New Roman"/>
          <w:b/>
          <w:sz w:val="28"/>
          <w:szCs w:val="24"/>
        </w:rPr>
        <w:t>Data</w:t>
      </w:r>
    </w:p>
    <w:p w14:paraId="550FAA79" w14:textId="77777777" w:rsidR="0099425C" w:rsidRPr="00477813" w:rsidRDefault="0099425C" w:rsidP="0099425C">
      <w:pPr>
        <w:pStyle w:val="PRQ"/>
      </w:pPr>
      <w:r w:rsidRPr="00477813">
        <w:t>The data file “DC_bike_rental.csv” contains data on bike rental in DC for years 2011 to 2012.</w:t>
      </w:r>
    </w:p>
    <w:p w14:paraId="550BCBE2" w14:textId="77777777" w:rsidR="0099425C" w:rsidRDefault="0099425C" w:rsidP="0099425C">
      <w:pPr>
        <w:pStyle w:val="PRQ"/>
      </w:pPr>
      <w:r w:rsidRPr="00477813">
        <w:t>The original data were collected from Capital Bikeshare in DC.</w:t>
      </w:r>
    </w:p>
    <w:p w14:paraId="40997478" w14:textId="77777777" w:rsidR="0099425C" w:rsidRDefault="0099425C" w:rsidP="0099425C">
      <w:pPr>
        <w:pStyle w:val="PRQ"/>
      </w:pPr>
      <w:r>
        <w:t>The refined dataset includes the following 10 variables:</w:t>
      </w:r>
    </w:p>
    <w:p w14:paraId="5A15F17D" w14:textId="77777777" w:rsidR="0099425C" w:rsidRPr="00477813" w:rsidRDefault="0099425C" w:rsidP="0099425C">
      <w:pPr>
        <w:pStyle w:val="PRQ"/>
        <w:numPr>
          <w:ilvl w:val="1"/>
          <w:numId w:val="8"/>
        </w:numPr>
        <w:spacing w:line="360" w:lineRule="auto"/>
      </w:pPr>
      <w:r>
        <w:t>h</w:t>
      </w:r>
      <w:r w:rsidRPr="00477813">
        <w:t>our</w:t>
      </w:r>
      <w:r>
        <w:t xml:space="preserve">: </w:t>
      </w:r>
      <w:r w:rsidRPr="00477813">
        <w:t>hourly time</w:t>
      </w:r>
    </w:p>
    <w:p w14:paraId="16DE36B5" w14:textId="77777777" w:rsidR="0099425C" w:rsidRPr="00477813" w:rsidRDefault="0099425C" w:rsidP="0099425C">
      <w:pPr>
        <w:pStyle w:val="PRQ"/>
        <w:numPr>
          <w:ilvl w:val="1"/>
          <w:numId w:val="8"/>
        </w:numPr>
        <w:spacing w:line="360" w:lineRule="auto"/>
      </w:pPr>
      <w:r w:rsidRPr="00477813">
        <w:t>season</w:t>
      </w:r>
      <w:r>
        <w:t xml:space="preserve">: </w:t>
      </w:r>
      <w:r w:rsidRPr="00477813">
        <w:t xml:space="preserve">1 = spring, 2 = summer, 3 = fall, 4 = winter </w:t>
      </w:r>
    </w:p>
    <w:p w14:paraId="65E57F9D" w14:textId="77777777" w:rsidR="0099425C" w:rsidRPr="00477813" w:rsidRDefault="0099425C" w:rsidP="0099425C">
      <w:pPr>
        <w:pStyle w:val="PRQ"/>
        <w:numPr>
          <w:ilvl w:val="1"/>
          <w:numId w:val="8"/>
        </w:numPr>
        <w:spacing w:line="360" w:lineRule="auto"/>
      </w:pPr>
      <w:r w:rsidRPr="00477813">
        <w:t>holiday</w:t>
      </w:r>
      <w:r>
        <w:t xml:space="preserve">: </w:t>
      </w:r>
      <w:r w:rsidRPr="00477813">
        <w:t>whether the day is considered a holiday</w:t>
      </w:r>
      <w:r>
        <w:t>, 1 = yes, 0 = no</w:t>
      </w:r>
    </w:p>
    <w:p w14:paraId="305D9D47" w14:textId="77777777" w:rsidR="0099425C" w:rsidRPr="00477813" w:rsidRDefault="0099425C" w:rsidP="0099425C">
      <w:pPr>
        <w:pStyle w:val="PRQ"/>
        <w:numPr>
          <w:ilvl w:val="1"/>
          <w:numId w:val="8"/>
        </w:numPr>
        <w:spacing w:line="360" w:lineRule="auto"/>
      </w:pPr>
      <w:r w:rsidRPr="00477813">
        <w:t>workingday</w:t>
      </w:r>
      <w:r>
        <w:t xml:space="preserve">: </w:t>
      </w:r>
      <w:r w:rsidRPr="00477813">
        <w:t xml:space="preserve"> whether the day is neither a weekend nor holiday</w:t>
      </w:r>
      <w:r>
        <w:t>, 1 = yes, 0 = no</w:t>
      </w:r>
    </w:p>
    <w:p w14:paraId="12676E35" w14:textId="77777777" w:rsidR="0099425C" w:rsidRPr="00477813" w:rsidRDefault="0099425C" w:rsidP="0099425C">
      <w:pPr>
        <w:pStyle w:val="PRQ"/>
        <w:numPr>
          <w:ilvl w:val="1"/>
          <w:numId w:val="8"/>
        </w:numPr>
        <w:spacing w:line="360" w:lineRule="auto"/>
      </w:pPr>
      <w:r w:rsidRPr="00477813">
        <w:t>weather</w:t>
      </w:r>
      <w:r>
        <w:t xml:space="preserve">: 1 = </w:t>
      </w:r>
      <w:r w:rsidRPr="00477813">
        <w:t>Clear, Few clouds, Partly cloudy, Partly cloudy; 2</w:t>
      </w:r>
      <w:r>
        <w:t xml:space="preserve"> = </w:t>
      </w:r>
      <w:r w:rsidRPr="00477813">
        <w:t>Mist + Cloudy, Mist + Broken clouds, Mist + Few clouds, Mist; 3</w:t>
      </w:r>
      <w:r>
        <w:t xml:space="preserve"> =</w:t>
      </w:r>
      <w:r w:rsidRPr="00477813">
        <w:t xml:space="preserve"> Light Snow, Light Rain + Thunderstorm + Scattered clouds, Light Rain + Scattered clouds; 4</w:t>
      </w:r>
      <w:r>
        <w:t xml:space="preserve"> = </w:t>
      </w:r>
      <w:r w:rsidRPr="00477813">
        <w:t xml:space="preserve">Heavy Rain + Ice Pallets + Thunderstorm + Mist, Snow + Fog </w:t>
      </w:r>
    </w:p>
    <w:p w14:paraId="24FBB0B0" w14:textId="77777777" w:rsidR="0099425C" w:rsidRPr="00477813" w:rsidRDefault="0099425C" w:rsidP="0099425C">
      <w:pPr>
        <w:pStyle w:val="PRQ"/>
        <w:numPr>
          <w:ilvl w:val="1"/>
          <w:numId w:val="8"/>
        </w:numPr>
        <w:spacing w:line="360" w:lineRule="auto"/>
      </w:pPr>
      <w:r w:rsidRPr="00477813">
        <w:t>temp</w:t>
      </w:r>
      <w:r>
        <w:t xml:space="preserve">: </w:t>
      </w:r>
      <w:r w:rsidRPr="00477813">
        <w:t>temperature in Celsius</w:t>
      </w:r>
    </w:p>
    <w:p w14:paraId="66B603B6" w14:textId="77777777" w:rsidR="0099425C" w:rsidRPr="00477813" w:rsidRDefault="0099425C" w:rsidP="0099425C">
      <w:pPr>
        <w:pStyle w:val="PRQ"/>
        <w:numPr>
          <w:ilvl w:val="1"/>
          <w:numId w:val="8"/>
        </w:numPr>
        <w:spacing w:line="360" w:lineRule="auto"/>
      </w:pPr>
      <w:r w:rsidRPr="00477813">
        <w:t>atemp</w:t>
      </w:r>
      <w:r>
        <w:t xml:space="preserve">: </w:t>
      </w:r>
      <w:r w:rsidRPr="00477813">
        <w:t>"feels like" temperature in Celsius</w:t>
      </w:r>
    </w:p>
    <w:p w14:paraId="6FB94AA9" w14:textId="77777777" w:rsidR="0099425C" w:rsidRPr="00477813" w:rsidRDefault="0099425C" w:rsidP="0099425C">
      <w:pPr>
        <w:pStyle w:val="PRQ"/>
        <w:numPr>
          <w:ilvl w:val="1"/>
          <w:numId w:val="8"/>
        </w:numPr>
        <w:spacing w:line="360" w:lineRule="auto"/>
      </w:pPr>
      <w:r w:rsidRPr="00477813">
        <w:t>humidity</w:t>
      </w:r>
      <w:r>
        <w:t xml:space="preserve">: </w:t>
      </w:r>
      <w:r w:rsidRPr="00477813">
        <w:t>relative humidity</w:t>
      </w:r>
    </w:p>
    <w:p w14:paraId="327224AA" w14:textId="77777777" w:rsidR="0099425C" w:rsidRPr="00477813" w:rsidRDefault="0099425C" w:rsidP="0099425C">
      <w:pPr>
        <w:pStyle w:val="PRQ"/>
        <w:numPr>
          <w:ilvl w:val="1"/>
          <w:numId w:val="8"/>
        </w:numPr>
        <w:spacing w:line="360" w:lineRule="auto"/>
      </w:pPr>
      <w:r w:rsidRPr="00477813">
        <w:t>windspeed</w:t>
      </w:r>
      <w:r>
        <w:t xml:space="preserve">: </w:t>
      </w:r>
      <w:r w:rsidRPr="00477813">
        <w:t>wind speed</w:t>
      </w:r>
    </w:p>
    <w:p w14:paraId="5FF55D8E" w14:textId="77777777" w:rsidR="0099425C" w:rsidRPr="00477813" w:rsidRDefault="0099425C" w:rsidP="0099425C">
      <w:pPr>
        <w:pStyle w:val="PRQ"/>
        <w:numPr>
          <w:ilvl w:val="1"/>
          <w:numId w:val="8"/>
        </w:numPr>
        <w:spacing w:line="360" w:lineRule="auto"/>
      </w:pPr>
      <w:r w:rsidRPr="00477813">
        <w:t>count</w:t>
      </w:r>
      <w:r>
        <w:t xml:space="preserve">: </w:t>
      </w:r>
      <w:r w:rsidRPr="00477813">
        <w:t>number of total rentals</w:t>
      </w:r>
      <w:r>
        <w:t xml:space="preserve"> (the target we want to predict)</w:t>
      </w:r>
    </w:p>
    <w:p w14:paraId="6312FB95" w14:textId="77777777" w:rsidR="0099425C" w:rsidRDefault="0099425C" w:rsidP="0099425C">
      <w:pPr>
        <w:pStyle w:val="PRQ"/>
        <w:jc w:val="center"/>
      </w:pPr>
      <w:r w:rsidRPr="00BB3FC2">
        <w:rPr>
          <w:noProof/>
        </w:rPr>
        <w:drawing>
          <wp:inline distT="0" distB="0" distL="0" distR="0" wp14:anchorId="7D959E32" wp14:editId="6FE2CDE3">
            <wp:extent cx="3676650" cy="2443441"/>
            <wp:effectExtent l="0" t="0" r="0" b="0"/>
            <wp:docPr id="7170" name="Picture 2" descr="Image result for Capital Bikesha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Image result for Capital Bikeshare Syste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02486" cy="2460611"/>
                    </a:xfrm>
                    <a:prstGeom prst="rect">
                      <a:avLst/>
                    </a:prstGeom>
                    <a:noFill/>
                  </pic:spPr>
                </pic:pic>
              </a:graphicData>
            </a:graphic>
          </wp:inline>
        </w:drawing>
      </w:r>
    </w:p>
    <w:p w14:paraId="6A4A6BA7" w14:textId="77777777" w:rsidR="00AE0146" w:rsidRDefault="00AE0146" w:rsidP="007C2BA3">
      <w:pPr>
        <w:pStyle w:val="PRQ"/>
      </w:pPr>
    </w:p>
    <w:p w14:paraId="4410CE6B" w14:textId="77777777" w:rsidR="00597A4A" w:rsidRPr="000F67DF" w:rsidRDefault="00597A4A" w:rsidP="00597A4A">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sk A: Data Manipulation </w:t>
      </w:r>
      <w:r w:rsidRPr="00E62E50">
        <w:rPr>
          <w:rFonts w:ascii="Times New Roman" w:hAnsi="Times New Roman" w:cs="Times New Roman"/>
          <w:b/>
          <w:color w:val="0070C0"/>
          <w:sz w:val="24"/>
          <w:szCs w:val="24"/>
        </w:rPr>
        <w:t>(</w:t>
      </w:r>
      <w:r w:rsidR="00D927A4">
        <w:rPr>
          <w:rFonts w:ascii="Times New Roman" w:hAnsi="Times New Roman" w:cs="Times New Roman"/>
          <w:b/>
          <w:color w:val="0070C0"/>
          <w:sz w:val="24"/>
          <w:szCs w:val="24"/>
        </w:rPr>
        <w:t>3</w:t>
      </w:r>
      <w:r w:rsidRPr="00E62E50">
        <w:rPr>
          <w:rFonts w:ascii="Times New Roman" w:hAnsi="Times New Roman" w:cs="Times New Roman"/>
          <w:b/>
          <w:color w:val="0070C0"/>
          <w:sz w:val="24"/>
          <w:szCs w:val="24"/>
        </w:rPr>
        <w:t xml:space="preserve"> points)</w:t>
      </w:r>
    </w:p>
    <w:p w14:paraId="53CBB629" w14:textId="77777777" w:rsidR="00597A4A" w:rsidRPr="004304EA" w:rsidRDefault="00597A4A" w:rsidP="00597A4A">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sidRPr="004304EA">
        <w:rPr>
          <w:rFonts w:ascii="Times New Roman" w:hAnsi="Times New Roman" w:cs="Times New Roman"/>
          <w:sz w:val="24"/>
          <w:szCs w:val="24"/>
        </w:rPr>
        <w:t xml:space="preserve">Read the dataset into a </w:t>
      </w:r>
      <w:r w:rsidR="00E77E10">
        <w:rPr>
          <w:rFonts w:ascii="Times New Roman" w:hAnsi="Times New Roman" w:cs="Times New Roman"/>
          <w:sz w:val="24"/>
          <w:szCs w:val="24"/>
        </w:rPr>
        <w:t>data f</w:t>
      </w:r>
      <w:r w:rsidRPr="004304EA">
        <w:rPr>
          <w:rFonts w:ascii="Times New Roman" w:hAnsi="Times New Roman" w:cs="Times New Roman"/>
          <w:sz w:val="24"/>
          <w:szCs w:val="24"/>
        </w:rPr>
        <w:t>rame.</w:t>
      </w:r>
      <w:r>
        <w:rPr>
          <w:rFonts w:ascii="Times New Roman" w:hAnsi="Times New Roman" w:cs="Times New Roman"/>
          <w:sz w:val="24"/>
          <w:szCs w:val="24"/>
        </w:rPr>
        <w:t xml:space="preserve"> </w:t>
      </w:r>
      <w:r w:rsidRPr="004304EA">
        <w:rPr>
          <w:rFonts w:ascii="Times New Roman" w:hAnsi="Times New Roman" w:cs="Times New Roman"/>
          <w:sz w:val="24"/>
          <w:szCs w:val="24"/>
        </w:rPr>
        <w:t xml:space="preserve">Show the </w:t>
      </w:r>
      <w:r w:rsidR="00E77E10">
        <w:rPr>
          <w:rFonts w:ascii="Times New Roman" w:hAnsi="Times New Roman" w:cs="Times New Roman"/>
          <w:sz w:val="24"/>
          <w:szCs w:val="24"/>
        </w:rPr>
        <w:t>structure</w:t>
      </w:r>
      <w:r w:rsidRPr="004304EA">
        <w:rPr>
          <w:rFonts w:ascii="Times New Roman" w:hAnsi="Times New Roman" w:cs="Times New Roman"/>
          <w:sz w:val="24"/>
          <w:szCs w:val="24"/>
        </w:rPr>
        <w:t xml:space="preserve"> of </w:t>
      </w:r>
      <w:r w:rsidR="00E77E10">
        <w:rPr>
          <w:rFonts w:ascii="Times New Roman" w:hAnsi="Times New Roman" w:cs="Times New Roman"/>
          <w:sz w:val="24"/>
          <w:szCs w:val="24"/>
        </w:rPr>
        <w:t>the dataset</w:t>
      </w:r>
      <w:r w:rsidRPr="004304EA">
        <w:rPr>
          <w:rFonts w:ascii="Times New Roman" w:hAnsi="Times New Roman" w:cs="Times New Roman"/>
          <w:sz w:val="24"/>
          <w:szCs w:val="24"/>
        </w:rPr>
        <w:t>.</w:t>
      </w:r>
    </w:p>
    <w:p w14:paraId="49183430" w14:textId="77777777" w:rsidR="00597A4A" w:rsidRDefault="00597A4A" w:rsidP="00597A4A">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A very important step in predictive analytics is to represent different scales of measurement correctly in the dataset. What variables in the dataset should be represented as categorical variables? List them in the box.</w:t>
      </w:r>
    </w:p>
    <w:tbl>
      <w:tblPr>
        <w:tblStyle w:val="TableGrid"/>
        <w:tblW w:w="0" w:type="auto"/>
        <w:tblInd w:w="360" w:type="dxa"/>
        <w:tblLook w:val="04A0" w:firstRow="1" w:lastRow="0" w:firstColumn="1" w:lastColumn="0" w:noHBand="0" w:noVBand="1"/>
      </w:tblPr>
      <w:tblGrid>
        <w:gridCol w:w="8990"/>
      </w:tblGrid>
      <w:tr w:rsidR="00597A4A" w14:paraId="0ED7F0D8" w14:textId="77777777" w:rsidTr="0082604D">
        <w:tc>
          <w:tcPr>
            <w:tcW w:w="9576" w:type="dxa"/>
          </w:tcPr>
          <w:p w14:paraId="4096E17D" w14:textId="2C90C794"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r>
              <w:rPr>
                <w:rFonts w:ascii="Times New Roman" w:hAnsi="Times New Roman" w:cs="Times New Roman"/>
                <w:sz w:val="24"/>
                <w:szCs w:val="24"/>
              </w:rPr>
              <w:t>Variables that should be represented as categorical variables:</w:t>
            </w:r>
            <w:r w:rsidR="00ED45E0">
              <w:rPr>
                <w:rFonts w:ascii="Times New Roman" w:hAnsi="Times New Roman" w:cs="Times New Roman"/>
                <w:sz w:val="24"/>
                <w:szCs w:val="24"/>
              </w:rPr>
              <w:t xml:space="preserve"> </w:t>
            </w:r>
            <w:r w:rsidR="00ED45E0" w:rsidRPr="00D16A99">
              <w:rPr>
                <w:rFonts w:ascii="Times New Roman" w:hAnsi="Times New Roman" w:cs="Times New Roman"/>
                <w:b/>
                <w:bCs/>
                <w:sz w:val="24"/>
                <w:szCs w:val="24"/>
              </w:rPr>
              <w:t>season, holiday, workingday, weather</w:t>
            </w:r>
          </w:p>
          <w:p w14:paraId="77556042"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215ABABD"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30BABAC1"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069B4CA4"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tc>
      </w:tr>
    </w:tbl>
    <w:p w14:paraId="0D3F49F7" w14:textId="77777777" w:rsidR="005C697C" w:rsidRDefault="005C697C" w:rsidP="00597A4A">
      <w:pPr>
        <w:pStyle w:val="ListParagraph"/>
        <w:widowControl w:val="0"/>
        <w:autoSpaceDE w:val="0"/>
        <w:autoSpaceDN w:val="0"/>
        <w:adjustRightInd w:val="0"/>
        <w:spacing w:line="360" w:lineRule="auto"/>
        <w:ind w:left="360"/>
        <w:rPr>
          <w:rFonts w:ascii="Times New Roman" w:hAnsi="Times New Roman" w:cs="Times New Roman"/>
          <w:sz w:val="24"/>
          <w:szCs w:val="24"/>
        </w:rPr>
      </w:pPr>
    </w:p>
    <w:p w14:paraId="500544BF" w14:textId="77777777" w:rsidR="00597A4A" w:rsidRDefault="00597A4A" w:rsidP="00597A4A">
      <w:pPr>
        <w:pStyle w:val="ListParagraph"/>
        <w:widowControl w:val="0"/>
        <w:autoSpaceDE w:val="0"/>
        <w:autoSpaceDN w:val="0"/>
        <w:adjustRightInd w:val="0"/>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Transform those variables identified above into </w:t>
      </w:r>
      <w:r w:rsidR="005C697C">
        <w:rPr>
          <w:rFonts w:ascii="Times New Roman" w:hAnsi="Times New Roman" w:cs="Times New Roman"/>
          <w:sz w:val="24"/>
          <w:szCs w:val="24"/>
        </w:rPr>
        <w:t>factors</w:t>
      </w:r>
      <w:r>
        <w:rPr>
          <w:rFonts w:ascii="Times New Roman" w:hAnsi="Times New Roman" w:cs="Times New Roman"/>
          <w:sz w:val="24"/>
          <w:szCs w:val="24"/>
        </w:rPr>
        <w:t>.</w:t>
      </w:r>
    </w:p>
    <w:p w14:paraId="752B402E" w14:textId="77777777" w:rsidR="00297CB4" w:rsidRPr="00B177E7" w:rsidRDefault="00597A4A" w:rsidP="00B177E7">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Use 30-70% data partition strategy, with 30% of data used as test data.</w:t>
      </w:r>
    </w:p>
    <w:p w14:paraId="174A1B07" w14:textId="77777777" w:rsidR="00597A4A" w:rsidRDefault="00597A4A" w:rsidP="00597A4A">
      <w:pPr>
        <w:rPr>
          <w:rFonts w:ascii="Times New Roman" w:hAnsi="Times New Roman" w:cs="Times New Roman"/>
          <w:sz w:val="24"/>
          <w:szCs w:val="24"/>
        </w:rPr>
      </w:pPr>
    </w:p>
    <w:p w14:paraId="10FB87D4" w14:textId="77777777" w:rsidR="00597A4A" w:rsidRPr="00FB2AC0" w:rsidRDefault="00597A4A" w:rsidP="00597A4A">
      <w:pPr>
        <w:widowControl w:val="0"/>
        <w:autoSpaceDE w:val="0"/>
        <w:autoSpaceDN w:val="0"/>
        <w:adjustRightInd w:val="0"/>
        <w:spacing w:line="360" w:lineRule="auto"/>
        <w:rPr>
          <w:rFonts w:ascii="Times New Roman" w:hAnsi="Times New Roman" w:cs="Times New Roman"/>
          <w:b/>
          <w:sz w:val="24"/>
          <w:szCs w:val="24"/>
        </w:rPr>
      </w:pPr>
      <w:r w:rsidRPr="00FB2AC0">
        <w:rPr>
          <w:rFonts w:ascii="Times New Roman" w:hAnsi="Times New Roman" w:cs="Times New Roman"/>
          <w:b/>
          <w:sz w:val="24"/>
          <w:szCs w:val="24"/>
        </w:rPr>
        <w:t xml:space="preserve">Task </w:t>
      </w:r>
      <w:r>
        <w:rPr>
          <w:rFonts w:ascii="Times New Roman" w:hAnsi="Times New Roman" w:cs="Times New Roman"/>
          <w:b/>
          <w:sz w:val="24"/>
          <w:szCs w:val="24"/>
        </w:rPr>
        <w:t>B</w:t>
      </w:r>
      <w:r w:rsidRPr="00FB2AC0">
        <w:rPr>
          <w:rFonts w:ascii="Times New Roman" w:hAnsi="Times New Roman" w:cs="Times New Roman"/>
          <w:b/>
          <w:sz w:val="24"/>
          <w:szCs w:val="24"/>
        </w:rPr>
        <w:t xml:space="preserve">: </w:t>
      </w:r>
      <w:r>
        <w:rPr>
          <w:rFonts w:ascii="Times New Roman" w:hAnsi="Times New Roman" w:cs="Times New Roman"/>
          <w:b/>
          <w:sz w:val="24"/>
          <w:szCs w:val="24"/>
        </w:rPr>
        <w:t>Predictive Modeling</w:t>
      </w:r>
      <w:r w:rsidRPr="00FB2AC0">
        <w:rPr>
          <w:rFonts w:ascii="Times New Roman" w:hAnsi="Times New Roman" w:cs="Times New Roman"/>
          <w:b/>
          <w:sz w:val="24"/>
          <w:szCs w:val="24"/>
        </w:rPr>
        <w:t xml:space="preserve"> </w:t>
      </w:r>
      <w:r w:rsidRPr="00FB2AC0">
        <w:rPr>
          <w:rFonts w:ascii="Times New Roman" w:hAnsi="Times New Roman" w:cs="Times New Roman"/>
          <w:b/>
          <w:color w:val="0070C0"/>
          <w:sz w:val="24"/>
          <w:szCs w:val="24"/>
        </w:rPr>
        <w:t>(</w:t>
      </w:r>
      <w:r w:rsidR="00D927A4">
        <w:rPr>
          <w:rFonts w:ascii="Times New Roman" w:hAnsi="Times New Roman" w:cs="Times New Roman"/>
          <w:b/>
          <w:color w:val="0070C0"/>
          <w:sz w:val="24"/>
          <w:szCs w:val="24"/>
        </w:rPr>
        <w:t>14</w:t>
      </w:r>
      <w:r w:rsidRPr="00FB2AC0">
        <w:rPr>
          <w:rFonts w:ascii="Times New Roman" w:hAnsi="Times New Roman" w:cs="Times New Roman"/>
          <w:b/>
          <w:color w:val="0070C0"/>
          <w:sz w:val="24"/>
          <w:szCs w:val="24"/>
        </w:rPr>
        <w:t xml:space="preserve"> points)</w:t>
      </w:r>
    </w:p>
    <w:p w14:paraId="1C9690E8" w14:textId="77777777" w:rsidR="00597A4A" w:rsidRPr="00A574FE" w:rsidRDefault="00597A4A" w:rsidP="00597A4A">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r w:rsidRPr="00644CE7">
        <w:rPr>
          <w:rFonts w:ascii="Times New Roman" w:hAnsi="Times New Roman" w:cs="Times New Roman"/>
          <w:sz w:val="24"/>
          <w:szCs w:val="24"/>
        </w:rPr>
        <w:t>Train a regression tree t</w:t>
      </w:r>
      <w:r>
        <w:rPr>
          <w:rFonts w:ascii="Times New Roman" w:hAnsi="Times New Roman" w:cs="Times New Roman"/>
          <w:sz w:val="24"/>
          <w:szCs w:val="24"/>
        </w:rPr>
        <w:t>o predict count of bike rental</w:t>
      </w:r>
      <w:r w:rsidR="00657E02">
        <w:rPr>
          <w:rFonts w:ascii="Times New Roman" w:hAnsi="Times New Roman" w:cs="Times New Roman"/>
          <w:sz w:val="24"/>
          <w:szCs w:val="24"/>
        </w:rPr>
        <w:t xml:space="preserve"> on the training set</w:t>
      </w:r>
      <w:r>
        <w:rPr>
          <w:rFonts w:ascii="Times New Roman" w:hAnsi="Times New Roman" w:cs="Times New Roman"/>
          <w:sz w:val="24"/>
          <w:szCs w:val="24"/>
        </w:rPr>
        <w:t>. Prune the regression tree by using a best parameter identified through a cross-validation.</w:t>
      </w:r>
      <w:r w:rsidR="00A574FE">
        <w:rPr>
          <w:rFonts w:ascii="Times New Roman" w:hAnsi="Times New Roman" w:cs="Times New Roman"/>
          <w:sz w:val="24"/>
          <w:szCs w:val="24"/>
        </w:rPr>
        <w:t xml:space="preserve"> Train the pruned regression model.</w:t>
      </w:r>
      <w:r w:rsidR="00657E02">
        <w:rPr>
          <w:rFonts w:ascii="Times New Roman" w:hAnsi="Times New Roman" w:cs="Times New Roman"/>
          <w:sz w:val="24"/>
          <w:szCs w:val="24"/>
        </w:rPr>
        <w:t xml:space="preserve"> </w:t>
      </w:r>
      <w:r w:rsidR="00657E02"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00657E02" w:rsidRPr="00D927A4">
        <w:rPr>
          <w:rFonts w:ascii="Times New Roman" w:hAnsi="Times New Roman" w:cs="Times New Roman"/>
          <w:color w:val="0070C0"/>
          <w:sz w:val="24"/>
          <w:szCs w:val="24"/>
        </w:rPr>
        <w:t xml:space="preserve"> points)</w:t>
      </w:r>
    </w:p>
    <w:p w14:paraId="5741D34B" w14:textId="77777777" w:rsidR="00A574FE" w:rsidRDefault="00A574FE" w:rsidP="00A574FE">
      <w:pPr>
        <w:pStyle w:val="ListParagraph"/>
        <w:widowControl w:val="0"/>
        <w:autoSpaceDE w:val="0"/>
        <w:autoSpaceDN w:val="0"/>
        <w:adjustRightInd w:val="0"/>
        <w:spacing w:line="360" w:lineRule="auto"/>
        <w:ind w:left="360"/>
        <w:rPr>
          <w:rFonts w:ascii="Times New Roman" w:hAnsi="Times New Roman" w:cs="Times New Roman"/>
          <w:sz w:val="24"/>
          <w:szCs w:val="24"/>
        </w:rPr>
      </w:pPr>
    </w:p>
    <w:p w14:paraId="1353DB3C" w14:textId="77777777" w:rsidR="00597A4A" w:rsidRPr="00A574FE" w:rsidRDefault="00597A4A" w:rsidP="00597A4A">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Train a random forest model to </w:t>
      </w:r>
      <w:r w:rsidRPr="00644CE7">
        <w:rPr>
          <w:rFonts w:ascii="Times New Roman" w:hAnsi="Times New Roman" w:cs="Times New Roman"/>
          <w:sz w:val="24"/>
          <w:szCs w:val="24"/>
        </w:rPr>
        <w:t>predict count of bike rental</w:t>
      </w:r>
      <w:r w:rsidR="00657E02">
        <w:rPr>
          <w:rFonts w:ascii="Times New Roman" w:hAnsi="Times New Roman" w:cs="Times New Roman"/>
          <w:sz w:val="24"/>
          <w:szCs w:val="24"/>
        </w:rPr>
        <w:t xml:space="preserve"> on the training set</w:t>
      </w:r>
      <w:r>
        <w:rPr>
          <w:rFonts w:ascii="Times New Roman" w:hAnsi="Times New Roman" w:cs="Times New Roman"/>
          <w:sz w:val="24"/>
          <w:szCs w:val="24"/>
        </w:rPr>
        <w:t xml:space="preserve">. </w:t>
      </w:r>
      <w:r w:rsidRPr="00644CE7">
        <w:rPr>
          <w:rFonts w:ascii="Times New Roman" w:hAnsi="Times New Roman" w:cs="Times New Roman"/>
          <w:sz w:val="24"/>
          <w:szCs w:val="24"/>
        </w:rPr>
        <w:t>Use</w:t>
      </w:r>
      <w:r>
        <w:rPr>
          <w:rFonts w:ascii="Times New Roman" w:hAnsi="Times New Roman" w:cs="Times New Roman"/>
          <w:sz w:val="24"/>
          <w:szCs w:val="24"/>
        </w:rPr>
        <w:t xml:space="preserve"> a 10-fold cross-validation to </w:t>
      </w:r>
      <w:r w:rsidRPr="00644CE7">
        <w:rPr>
          <w:rFonts w:ascii="Times New Roman" w:hAnsi="Times New Roman" w:cs="Times New Roman"/>
          <w:sz w:val="24"/>
          <w:szCs w:val="24"/>
        </w:rPr>
        <w:t>run a parameter tuning process to find the optimal value of parameter “</w:t>
      </w:r>
      <w:r>
        <w:rPr>
          <w:rFonts w:ascii="Times New Roman" w:hAnsi="Times New Roman" w:cs="Times New Roman"/>
          <w:sz w:val="24"/>
          <w:szCs w:val="24"/>
        </w:rPr>
        <w:t>mtry”</w:t>
      </w:r>
      <w:r w:rsidRPr="00644CE7">
        <w:rPr>
          <w:rFonts w:ascii="Times New Roman" w:hAnsi="Times New Roman" w:cs="Times New Roman"/>
          <w:sz w:val="24"/>
          <w:szCs w:val="24"/>
        </w:rPr>
        <w:t>.</w:t>
      </w:r>
      <w:r w:rsidR="00A574FE">
        <w:rPr>
          <w:rFonts w:ascii="Times New Roman" w:hAnsi="Times New Roman" w:cs="Times New Roman"/>
          <w:sz w:val="24"/>
          <w:szCs w:val="24"/>
        </w:rPr>
        <w:t xml:space="preserve"> Fit the final random forest model with the optimal mtry on the whole training set.</w:t>
      </w:r>
      <w:r w:rsidRPr="00644CE7">
        <w:rPr>
          <w:rFonts w:ascii="Times New Roman" w:hAnsi="Times New Roman" w:cs="Times New Roman"/>
          <w:sz w:val="24"/>
          <w:szCs w:val="24"/>
        </w:rPr>
        <w:t xml:space="preserv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130E515C" w14:textId="77777777" w:rsidR="00A574FE" w:rsidRPr="00A574FE" w:rsidRDefault="00A574FE" w:rsidP="00A574FE">
      <w:pPr>
        <w:widowControl w:val="0"/>
        <w:autoSpaceDE w:val="0"/>
        <w:autoSpaceDN w:val="0"/>
        <w:adjustRightInd w:val="0"/>
        <w:spacing w:line="360" w:lineRule="auto"/>
        <w:rPr>
          <w:rFonts w:ascii="Times New Roman" w:hAnsi="Times New Roman" w:cs="Times New Roman"/>
          <w:sz w:val="24"/>
          <w:szCs w:val="24"/>
        </w:rPr>
      </w:pPr>
    </w:p>
    <w:p w14:paraId="2753F19E" w14:textId="77777777" w:rsidR="00A574FE" w:rsidRPr="00A574FE" w:rsidRDefault="00A574FE" w:rsidP="00A574FE">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Train a support vector machine model to </w:t>
      </w:r>
      <w:r w:rsidRPr="00644CE7">
        <w:rPr>
          <w:rFonts w:ascii="Times New Roman" w:hAnsi="Times New Roman" w:cs="Times New Roman"/>
          <w:sz w:val="24"/>
          <w:szCs w:val="24"/>
        </w:rPr>
        <w:t>predict count of bike rental</w:t>
      </w:r>
      <w:r>
        <w:rPr>
          <w:rFonts w:ascii="Times New Roman" w:hAnsi="Times New Roman" w:cs="Times New Roman"/>
          <w:sz w:val="24"/>
          <w:szCs w:val="24"/>
        </w:rPr>
        <w:t xml:space="preserve"> on the training set. The svm() method in the e1071 can also be used for regression problems. </w:t>
      </w:r>
      <w:r w:rsidRPr="00644CE7">
        <w:rPr>
          <w:rFonts w:ascii="Times New Roman" w:hAnsi="Times New Roman" w:cs="Times New Roman"/>
          <w:sz w:val="24"/>
          <w:szCs w:val="24"/>
        </w:rPr>
        <w:t>Use</w:t>
      </w:r>
      <w:r>
        <w:rPr>
          <w:rFonts w:ascii="Times New Roman" w:hAnsi="Times New Roman" w:cs="Times New Roman"/>
          <w:sz w:val="24"/>
          <w:szCs w:val="24"/>
        </w:rPr>
        <w:t xml:space="preserve"> a 10-fold cross-validation to </w:t>
      </w:r>
      <w:r w:rsidRPr="00644CE7">
        <w:rPr>
          <w:rFonts w:ascii="Times New Roman" w:hAnsi="Times New Roman" w:cs="Times New Roman"/>
          <w:sz w:val="24"/>
          <w:szCs w:val="24"/>
        </w:rPr>
        <w:t xml:space="preserve">run a parameter tuning process to find the optimal </w:t>
      </w:r>
      <w:r>
        <w:rPr>
          <w:rFonts w:ascii="Times New Roman" w:hAnsi="Times New Roman" w:cs="Times New Roman"/>
          <w:sz w:val="24"/>
          <w:szCs w:val="24"/>
        </w:rPr>
        <w:t>kernel among linear, RBF, and polynomial kernels. Fit the final SVM model with the optimal kernel on the whole training set.</w:t>
      </w:r>
      <w:r w:rsidRPr="00644CE7">
        <w:rPr>
          <w:rFonts w:ascii="Times New Roman" w:hAnsi="Times New Roman" w:cs="Times New Roman"/>
          <w:sz w:val="24"/>
          <w:szCs w:val="24"/>
        </w:rPr>
        <w:t xml:space="preserv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5A6900E8" w14:textId="77777777" w:rsidR="00657E02" w:rsidRDefault="00657E02" w:rsidP="00657E02">
      <w:pPr>
        <w:pStyle w:val="PRQ"/>
      </w:pPr>
    </w:p>
    <w:p w14:paraId="09549B34" w14:textId="77777777" w:rsidR="00597A4A" w:rsidRPr="00153CD7" w:rsidRDefault="00597A4A" w:rsidP="00597A4A">
      <w:pPr>
        <w:pStyle w:val="ListParagraph"/>
        <w:widowControl w:val="0"/>
        <w:numPr>
          <w:ilvl w:val="0"/>
          <w:numId w:val="10"/>
        </w:numPr>
        <w:autoSpaceDE w:val="0"/>
        <w:autoSpaceDN w:val="0"/>
        <w:adjustRightInd w:val="0"/>
        <w:spacing w:line="360" w:lineRule="auto"/>
      </w:pPr>
      <w:r w:rsidRPr="00644CE7">
        <w:rPr>
          <w:rFonts w:ascii="Times New Roman" w:hAnsi="Times New Roman" w:cs="Times New Roman"/>
          <w:sz w:val="24"/>
          <w:szCs w:val="24"/>
        </w:rPr>
        <w:t xml:space="preserve">Use test dataset to evaluate the performance of your </w:t>
      </w:r>
      <w:r w:rsidR="00A574FE">
        <w:rPr>
          <w:rFonts w:ascii="Times New Roman" w:hAnsi="Times New Roman" w:cs="Times New Roman"/>
          <w:sz w:val="24"/>
          <w:szCs w:val="24"/>
        </w:rPr>
        <w:t xml:space="preserve">final </w:t>
      </w:r>
      <w:r w:rsidRPr="00644CE7">
        <w:rPr>
          <w:rFonts w:ascii="Times New Roman" w:hAnsi="Times New Roman" w:cs="Times New Roman"/>
          <w:sz w:val="24"/>
          <w:szCs w:val="24"/>
        </w:rPr>
        <w:t xml:space="preserve">models. Organize model </w:t>
      </w:r>
      <w:r w:rsidRPr="00644CE7">
        <w:rPr>
          <w:rFonts w:ascii="Times New Roman" w:hAnsi="Times New Roman" w:cs="Times New Roman"/>
          <w:sz w:val="24"/>
          <w:szCs w:val="24"/>
        </w:rPr>
        <w:lastRenderedPageBreak/>
        <w:t xml:space="preserve">comparison in a </w:t>
      </w:r>
      <w:r w:rsidR="00A574FE">
        <w:rPr>
          <w:rFonts w:ascii="Times New Roman" w:hAnsi="Times New Roman" w:cs="Times New Roman"/>
          <w:sz w:val="24"/>
          <w:szCs w:val="24"/>
        </w:rPr>
        <w:t>data frame</w:t>
      </w:r>
      <w:r w:rsidRPr="00644CE7">
        <w:rPr>
          <w:rFonts w:ascii="Times New Roman" w:hAnsi="Times New Roman" w:cs="Times New Roman"/>
          <w:sz w:val="24"/>
          <w:szCs w:val="24"/>
        </w:rPr>
        <w:t xml:space="preserve">. Fill in </w:t>
      </w:r>
      <w:r w:rsidR="00297CB4">
        <w:rPr>
          <w:rFonts w:ascii="Times New Roman" w:hAnsi="Times New Roman" w:cs="Times New Roman"/>
          <w:sz w:val="24"/>
          <w:szCs w:val="24"/>
        </w:rPr>
        <w:t>all blanks</w:t>
      </w:r>
      <w:r w:rsidRPr="00644CE7">
        <w:rPr>
          <w:rFonts w:ascii="Times New Roman" w:hAnsi="Times New Roman" w:cs="Times New Roman"/>
          <w:sz w:val="24"/>
          <w:szCs w:val="24"/>
        </w:rPr>
        <w:t xml:space="preserve"> in the following tabl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0DD2C1FB" w14:textId="77777777" w:rsidR="00153CD7" w:rsidRPr="00644CE7" w:rsidRDefault="00153CD7" w:rsidP="00153CD7">
      <w:pPr>
        <w:pStyle w:val="ListParagraph"/>
        <w:widowControl w:val="0"/>
        <w:autoSpaceDE w:val="0"/>
        <w:autoSpaceDN w:val="0"/>
        <w:adjustRightInd w:val="0"/>
        <w:spacing w:line="360" w:lineRule="auto"/>
        <w:ind w:left="360"/>
      </w:pPr>
    </w:p>
    <w:tbl>
      <w:tblPr>
        <w:tblStyle w:val="TableGrid"/>
        <w:tblW w:w="0" w:type="auto"/>
        <w:tblInd w:w="360" w:type="dxa"/>
        <w:tblLayout w:type="fixed"/>
        <w:tblLook w:val="04A0" w:firstRow="1" w:lastRow="0" w:firstColumn="1" w:lastColumn="0" w:noHBand="0" w:noVBand="1"/>
      </w:tblPr>
      <w:tblGrid>
        <w:gridCol w:w="1823"/>
        <w:gridCol w:w="2132"/>
        <w:gridCol w:w="1530"/>
        <w:gridCol w:w="1530"/>
        <w:gridCol w:w="1620"/>
      </w:tblGrid>
      <w:tr w:rsidR="00153CD7" w14:paraId="754EEA5A" w14:textId="77777777" w:rsidTr="00153CD7">
        <w:trPr>
          <w:trHeight w:val="386"/>
        </w:trPr>
        <w:tc>
          <w:tcPr>
            <w:tcW w:w="1823" w:type="dxa"/>
            <w:vMerge w:val="restart"/>
            <w:vAlign w:val="center"/>
          </w:tcPr>
          <w:p w14:paraId="6968747A" w14:textId="77777777" w:rsidR="00153CD7" w:rsidRPr="00644CE7" w:rsidRDefault="00153CD7" w:rsidP="0082604D">
            <w:pPr>
              <w:pStyle w:val="PRQ"/>
              <w:jc w:val="center"/>
              <w:rPr>
                <w:b/>
              </w:rPr>
            </w:pPr>
            <w:r w:rsidRPr="00644CE7">
              <w:rPr>
                <w:b/>
              </w:rPr>
              <w:t>Model</w:t>
            </w:r>
          </w:p>
        </w:tc>
        <w:tc>
          <w:tcPr>
            <w:tcW w:w="2132" w:type="dxa"/>
            <w:vMerge w:val="restart"/>
            <w:vAlign w:val="center"/>
          </w:tcPr>
          <w:p w14:paraId="6749524C" w14:textId="77777777" w:rsidR="00153CD7" w:rsidRPr="00644CE7" w:rsidRDefault="00153CD7" w:rsidP="0082604D">
            <w:pPr>
              <w:pStyle w:val="PRQ"/>
              <w:jc w:val="center"/>
              <w:rPr>
                <w:b/>
              </w:rPr>
            </w:pPr>
            <w:r w:rsidRPr="00644CE7">
              <w:rPr>
                <w:b/>
              </w:rPr>
              <w:t>Parameters</w:t>
            </w:r>
          </w:p>
        </w:tc>
        <w:tc>
          <w:tcPr>
            <w:tcW w:w="4680" w:type="dxa"/>
            <w:gridSpan w:val="3"/>
            <w:vAlign w:val="center"/>
          </w:tcPr>
          <w:p w14:paraId="02E70F9F" w14:textId="77777777" w:rsidR="00153CD7" w:rsidRPr="00644CE7" w:rsidRDefault="00153CD7" w:rsidP="0082604D">
            <w:pPr>
              <w:pStyle w:val="PRQ"/>
              <w:jc w:val="center"/>
              <w:rPr>
                <w:b/>
              </w:rPr>
            </w:pPr>
            <w:r w:rsidRPr="00644CE7">
              <w:rPr>
                <w:b/>
              </w:rPr>
              <w:t>Performance Indicators</w:t>
            </w:r>
          </w:p>
        </w:tc>
      </w:tr>
      <w:tr w:rsidR="00153CD7" w14:paraId="792C5562" w14:textId="77777777" w:rsidTr="00153CD7">
        <w:tc>
          <w:tcPr>
            <w:tcW w:w="1823" w:type="dxa"/>
            <w:vMerge/>
            <w:vAlign w:val="center"/>
          </w:tcPr>
          <w:p w14:paraId="6F816340" w14:textId="77777777" w:rsidR="00153CD7" w:rsidRPr="00644CE7" w:rsidRDefault="00153CD7" w:rsidP="0082604D">
            <w:pPr>
              <w:pStyle w:val="PRQ"/>
              <w:jc w:val="center"/>
            </w:pPr>
          </w:p>
        </w:tc>
        <w:tc>
          <w:tcPr>
            <w:tcW w:w="2132" w:type="dxa"/>
            <w:vMerge/>
            <w:vAlign w:val="center"/>
          </w:tcPr>
          <w:p w14:paraId="51C97606" w14:textId="77777777" w:rsidR="00153CD7" w:rsidRPr="00644CE7" w:rsidRDefault="00153CD7" w:rsidP="0082604D">
            <w:pPr>
              <w:pStyle w:val="PRQ"/>
              <w:jc w:val="center"/>
            </w:pPr>
          </w:p>
        </w:tc>
        <w:tc>
          <w:tcPr>
            <w:tcW w:w="1530" w:type="dxa"/>
            <w:vAlign w:val="center"/>
          </w:tcPr>
          <w:p w14:paraId="38C1B40C" w14:textId="5740327D" w:rsidR="00153CD7" w:rsidRPr="00644CE7" w:rsidRDefault="00612573" w:rsidP="0082604D">
            <w:pPr>
              <w:pStyle w:val="PRQ"/>
              <w:jc w:val="center"/>
            </w:pPr>
            <w:r>
              <w:t>RMSE</w:t>
            </w:r>
          </w:p>
        </w:tc>
        <w:tc>
          <w:tcPr>
            <w:tcW w:w="1530" w:type="dxa"/>
            <w:vAlign w:val="center"/>
          </w:tcPr>
          <w:p w14:paraId="7A251177" w14:textId="6217B71A" w:rsidR="00153CD7" w:rsidRPr="00644CE7" w:rsidRDefault="00612573" w:rsidP="0082604D">
            <w:pPr>
              <w:pStyle w:val="PRQ"/>
              <w:jc w:val="center"/>
            </w:pPr>
            <w:r>
              <w:t>R</w:t>
            </w:r>
            <w:r w:rsidRPr="00612573">
              <w:rPr>
                <w:vertAlign w:val="superscript"/>
              </w:rPr>
              <w:t>2</w:t>
            </w:r>
          </w:p>
        </w:tc>
        <w:tc>
          <w:tcPr>
            <w:tcW w:w="1620" w:type="dxa"/>
            <w:vAlign w:val="center"/>
          </w:tcPr>
          <w:p w14:paraId="7B1BEBA7" w14:textId="1A843075" w:rsidR="00153CD7" w:rsidRPr="00644CE7" w:rsidRDefault="00612573" w:rsidP="0082604D">
            <w:pPr>
              <w:pStyle w:val="PRQ"/>
              <w:jc w:val="center"/>
            </w:pPr>
            <w:r>
              <w:t>MAE</w:t>
            </w:r>
          </w:p>
        </w:tc>
      </w:tr>
      <w:tr w:rsidR="00153CD7" w14:paraId="3DFB2351" w14:textId="77777777" w:rsidTr="00153CD7">
        <w:trPr>
          <w:trHeight w:val="809"/>
        </w:trPr>
        <w:tc>
          <w:tcPr>
            <w:tcW w:w="1823" w:type="dxa"/>
            <w:vAlign w:val="center"/>
          </w:tcPr>
          <w:p w14:paraId="34D48A36" w14:textId="77777777" w:rsidR="00153CD7" w:rsidRPr="00644CE7" w:rsidRDefault="00153CD7" w:rsidP="0082604D">
            <w:pPr>
              <w:pStyle w:val="PRQ"/>
              <w:jc w:val="center"/>
            </w:pPr>
            <w:r>
              <w:t>Pruned Regression Tree</w:t>
            </w:r>
          </w:p>
        </w:tc>
        <w:tc>
          <w:tcPr>
            <w:tcW w:w="2132" w:type="dxa"/>
            <w:vAlign w:val="center"/>
          </w:tcPr>
          <w:p w14:paraId="58C70BF6" w14:textId="26CDE31F" w:rsidR="00153CD7" w:rsidRPr="0087302D" w:rsidRDefault="00153CD7" w:rsidP="00297CB4">
            <w:pPr>
              <w:pStyle w:val="PRQ"/>
              <w:jc w:val="center"/>
            </w:pPr>
            <w:r>
              <w:t># of terminal no</w:t>
            </w:r>
            <w:r w:rsidR="007A075B">
              <w:t>d</w:t>
            </w:r>
            <w:r>
              <w:t xml:space="preserve">es = </w:t>
            </w:r>
            <w:r w:rsidR="0087302D">
              <w:rPr>
                <w:u w:val="single"/>
              </w:rPr>
              <w:t>13</w:t>
            </w:r>
          </w:p>
        </w:tc>
        <w:tc>
          <w:tcPr>
            <w:tcW w:w="1530" w:type="dxa"/>
            <w:vAlign w:val="center"/>
          </w:tcPr>
          <w:p w14:paraId="6722CE1B" w14:textId="6CEF0A99" w:rsidR="00153CD7" w:rsidRPr="00644CE7" w:rsidRDefault="00125F02" w:rsidP="0082604D">
            <w:pPr>
              <w:pStyle w:val="PRQ"/>
              <w:jc w:val="center"/>
            </w:pPr>
            <w:r>
              <w:t>105.04</w:t>
            </w:r>
          </w:p>
        </w:tc>
        <w:tc>
          <w:tcPr>
            <w:tcW w:w="1530" w:type="dxa"/>
            <w:vAlign w:val="center"/>
          </w:tcPr>
          <w:p w14:paraId="3D49D7AC" w14:textId="7F6F48B2" w:rsidR="00153CD7" w:rsidRPr="00644CE7" w:rsidRDefault="00125F02" w:rsidP="0082604D">
            <w:pPr>
              <w:pStyle w:val="PRQ"/>
              <w:jc w:val="center"/>
            </w:pPr>
            <w:r>
              <w:t>0.65</w:t>
            </w:r>
          </w:p>
        </w:tc>
        <w:tc>
          <w:tcPr>
            <w:tcW w:w="1620" w:type="dxa"/>
            <w:vAlign w:val="center"/>
          </w:tcPr>
          <w:p w14:paraId="54E3B09C" w14:textId="24528B70" w:rsidR="00153CD7" w:rsidRPr="00644CE7" w:rsidRDefault="00125F02" w:rsidP="0082604D">
            <w:pPr>
              <w:pStyle w:val="PRQ"/>
              <w:jc w:val="center"/>
            </w:pPr>
            <w:r>
              <w:t>74.09</w:t>
            </w:r>
          </w:p>
        </w:tc>
      </w:tr>
      <w:tr w:rsidR="00153CD7" w14:paraId="1E2B9037" w14:textId="77777777" w:rsidTr="00153CD7">
        <w:trPr>
          <w:trHeight w:val="710"/>
        </w:trPr>
        <w:tc>
          <w:tcPr>
            <w:tcW w:w="1823" w:type="dxa"/>
            <w:vAlign w:val="center"/>
          </w:tcPr>
          <w:p w14:paraId="6686C1AD" w14:textId="77777777" w:rsidR="00153CD7" w:rsidRPr="00644CE7" w:rsidRDefault="00153CD7" w:rsidP="0082604D">
            <w:pPr>
              <w:pStyle w:val="PRQ"/>
              <w:jc w:val="center"/>
            </w:pPr>
            <w:r>
              <w:t>Final Random Forests</w:t>
            </w:r>
          </w:p>
        </w:tc>
        <w:tc>
          <w:tcPr>
            <w:tcW w:w="2132" w:type="dxa"/>
            <w:vAlign w:val="center"/>
          </w:tcPr>
          <w:p w14:paraId="5AC0EF39" w14:textId="44D50B87" w:rsidR="00153CD7" w:rsidRPr="00644CE7" w:rsidRDefault="00153CD7" w:rsidP="0082604D">
            <w:pPr>
              <w:pStyle w:val="PRQ"/>
              <w:jc w:val="center"/>
            </w:pPr>
            <w:r>
              <w:t>mtry =</w:t>
            </w:r>
            <w:r w:rsidR="00E738F6">
              <w:t xml:space="preserve"> </w:t>
            </w:r>
            <w:r w:rsidR="00E738F6" w:rsidRPr="00E738F6">
              <w:rPr>
                <w:u w:val="single"/>
              </w:rPr>
              <w:t>9</w:t>
            </w:r>
          </w:p>
        </w:tc>
        <w:tc>
          <w:tcPr>
            <w:tcW w:w="1530" w:type="dxa"/>
            <w:vAlign w:val="center"/>
          </w:tcPr>
          <w:p w14:paraId="36A654B2" w14:textId="2E157999" w:rsidR="00153CD7" w:rsidRPr="00644CE7" w:rsidRDefault="00410B96" w:rsidP="0082604D">
            <w:pPr>
              <w:pStyle w:val="PRQ"/>
              <w:jc w:val="center"/>
            </w:pPr>
            <w:r>
              <w:t>71.10</w:t>
            </w:r>
          </w:p>
        </w:tc>
        <w:tc>
          <w:tcPr>
            <w:tcW w:w="1530" w:type="dxa"/>
            <w:vAlign w:val="center"/>
          </w:tcPr>
          <w:p w14:paraId="260BF53A" w14:textId="5CFB737A" w:rsidR="00153CD7" w:rsidRPr="00644CE7" w:rsidRDefault="008C4625" w:rsidP="0082604D">
            <w:pPr>
              <w:pStyle w:val="PRQ"/>
              <w:jc w:val="center"/>
            </w:pPr>
            <w:r>
              <w:t>0.84</w:t>
            </w:r>
          </w:p>
        </w:tc>
        <w:tc>
          <w:tcPr>
            <w:tcW w:w="1620" w:type="dxa"/>
            <w:vAlign w:val="center"/>
          </w:tcPr>
          <w:p w14:paraId="33CB6D44" w14:textId="162371F3" w:rsidR="00153CD7" w:rsidRPr="00644CE7" w:rsidRDefault="008C4625" w:rsidP="0082604D">
            <w:pPr>
              <w:pStyle w:val="PRQ"/>
              <w:jc w:val="center"/>
            </w:pPr>
            <w:r>
              <w:t>47.10</w:t>
            </w:r>
          </w:p>
        </w:tc>
      </w:tr>
      <w:tr w:rsidR="00153CD7" w14:paraId="4344546F" w14:textId="77777777" w:rsidTr="00153CD7">
        <w:trPr>
          <w:trHeight w:val="530"/>
        </w:trPr>
        <w:tc>
          <w:tcPr>
            <w:tcW w:w="1823" w:type="dxa"/>
            <w:vAlign w:val="center"/>
          </w:tcPr>
          <w:p w14:paraId="08483E8A" w14:textId="77777777" w:rsidR="00153CD7" w:rsidRPr="00644CE7" w:rsidRDefault="00153CD7" w:rsidP="00A574FE">
            <w:pPr>
              <w:pStyle w:val="PRQ"/>
              <w:jc w:val="center"/>
            </w:pPr>
            <w:r>
              <w:t>Final SVM</w:t>
            </w:r>
          </w:p>
        </w:tc>
        <w:tc>
          <w:tcPr>
            <w:tcW w:w="2132" w:type="dxa"/>
            <w:vAlign w:val="center"/>
          </w:tcPr>
          <w:p w14:paraId="5693DC38" w14:textId="2BF0C440" w:rsidR="00153CD7" w:rsidRPr="00191F6C" w:rsidRDefault="00153CD7" w:rsidP="0082604D">
            <w:pPr>
              <w:pStyle w:val="PRQ"/>
              <w:jc w:val="center"/>
              <w:rPr>
                <w:u w:val="single"/>
              </w:rPr>
            </w:pPr>
            <w:r>
              <w:t xml:space="preserve">kernel = </w:t>
            </w:r>
            <w:r w:rsidR="00191F6C">
              <w:rPr>
                <w:u w:val="single"/>
              </w:rPr>
              <w:t>Radial (sigma=1, C=1)</w:t>
            </w:r>
          </w:p>
        </w:tc>
        <w:tc>
          <w:tcPr>
            <w:tcW w:w="1530" w:type="dxa"/>
            <w:vAlign w:val="center"/>
          </w:tcPr>
          <w:p w14:paraId="01743101" w14:textId="790914E1" w:rsidR="00153CD7" w:rsidRPr="00644CE7" w:rsidRDefault="00522039" w:rsidP="0082604D">
            <w:pPr>
              <w:pStyle w:val="PRQ"/>
              <w:jc w:val="center"/>
            </w:pPr>
            <w:r>
              <w:t>1</w:t>
            </w:r>
            <w:r w:rsidR="00E35D7A">
              <w:t>01.02</w:t>
            </w:r>
          </w:p>
        </w:tc>
        <w:tc>
          <w:tcPr>
            <w:tcW w:w="1530" w:type="dxa"/>
            <w:vAlign w:val="center"/>
          </w:tcPr>
          <w:p w14:paraId="6188B2FA" w14:textId="586768C9" w:rsidR="00153CD7" w:rsidRPr="00644CE7" w:rsidRDefault="00573861" w:rsidP="0082604D">
            <w:pPr>
              <w:pStyle w:val="PRQ"/>
              <w:jc w:val="center"/>
            </w:pPr>
            <w:r>
              <w:t>0.6</w:t>
            </w:r>
            <w:r w:rsidR="00E35D7A">
              <w:t>9</w:t>
            </w:r>
          </w:p>
        </w:tc>
        <w:tc>
          <w:tcPr>
            <w:tcW w:w="1620" w:type="dxa"/>
            <w:vAlign w:val="center"/>
          </w:tcPr>
          <w:p w14:paraId="544702D4" w14:textId="2FD14D4A" w:rsidR="00153CD7" w:rsidRPr="00644CE7" w:rsidRDefault="00500244" w:rsidP="0082604D">
            <w:pPr>
              <w:pStyle w:val="PRQ"/>
              <w:jc w:val="center"/>
            </w:pPr>
            <w:r>
              <w:t>63.59</w:t>
            </w:r>
          </w:p>
        </w:tc>
      </w:tr>
    </w:tbl>
    <w:p w14:paraId="2F6802DD" w14:textId="77777777" w:rsidR="00597A4A" w:rsidRDefault="00597A4A" w:rsidP="00597A4A">
      <w:pPr>
        <w:pStyle w:val="PRQ"/>
      </w:pPr>
    </w:p>
    <w:p w14:paraId="44429846" w14:textId="77777777" w:rsidR="00297CB4" w:rsidRDefault="00297CB4" w:rsidP="00597A4A">
      <w:pPr>
        <w:pStyle w:val="PRQ"/>
        <w:rPr>
          <w:b/>
          <w:i/>
          <w:color w:val="FF0000"/>
        </w:rPr>
      </w:pPr>
    </w:p>
    <w:p w14:paraId="49D893EA" w14:textId="77777777" w:rsidR="00153CD7" w:rsidRDefault="00153CD7" w:rsidP="00597A4A">
      <w:pPr>
        <w:pStyle w:val="PRQ"/>
        <w:rPr>
          <w:b/>
          <w:i/>
          <w:color w:val="FF0000"/>
        </w:rPr>
      </w:pPr>
    </w:p>
    <w:p w14:paraId="14AF53B9" w14:textId="77777777" w:rsidR="00597A4A" w:rsidRDefault="00597A4A" w:rsidP="00597A4A">
      <w:pPr>
        <w:pStyle w:val="PRQ"/>
        <w:rPr>
          <w:color w:val="FF0000"/>
        </w:rPr>
      </w:pPr>
      <w:r w:rsidRPr="00EE6A9E">
        <w:rPr>
          <w:b/>
          <w:i/>
          <w:color w:val="FF0000"/>
        </w:rPr>
        <w:t>Question</w:t>
      </w:r>
      <w:r>
        <w:t xml:space="preserve">: What conclusion did you get according to the model comparison? </w:t>
      </w:r>
      <w:r w:rsidRPr="00D927A4">
        <w:rPr>
          <w:color w:val="0070C0"/>
        </w:rPr>
        <w:t>(</w:t>
      </w:r>
      <w:r w:rsidR="00F20A48">
        <w:rPr>
          <w:color w:val="0070C0"/>
        </w:rPr>
        <w:t>1</w:t>
      </w:r>
      <w:r w:rsidRPr="00D927A4">
        <w:rPr>
          <w:color w:val="0070C0"/>
        </w:rPr>
        <w:t xml:space="preserve"> point)</w:t>
      </w:r>
    </w:p>
    <w:p w14:paraId="252BA046" w14:textId="77777777" w:rsidR="00650D4A" w:rsidRDefault="00650D4A" w:rsidP="00597A4A">
      <w:pPr>
        <w:rPr>
          <w:rFonts w:ascii="Times New Roman" w:hAnsi="Times New Roman" w:cs="Times New Roman"/>
          <w:sz w:val="24"/>
          <w:szCs w:val="24"/>
        </w:rPr>
      </w:pPr>
    </w:p>
    <w:p w14:paraId="15B05C86" w14:textId="447E640D" w:rsidR="00597A4A" w:rsidRPr="00E70D37" w:rsidRDefault="00597A4A" w:rsidP="00597A4A">
      <w:pPr>
        <w:rPr>
          <w:rFonts w:ascii="Times New Roman" w:hAnsi="Times New Roman" w:cs="Times New Roman"/>
          <w:sz w:val="24"/>
          <w:szCs w:val="24"/>
        </w:rPr>
      </w:pPr>
      <w:r w:rsidRPr="00E70D37">
        <w:rPr>
          <w:rFonts w:ascii="Times New Roman" w:hAnsi="Times New Roman" w:cs="Times New Roman"/>
          <w:sz w:val="24"/>
          <w:szCs w:val="24"/>
        </w:rPr>
        <w:t>Your Answer:</w:t>
      </w:r>
      <w:r w:rsidR="00EE72B4">
        <w:rPr>
          <w:rFonts w:ascii="Times New Roman" w:hAnsi="Times New Roman" w:cs="Times New Roman"/>
          <w:sz w:val="24"/>
          <w:szCs w:val="24"/>
        </w:rPr>
        <w:t xml:space="preserve"> The Random Forests model works best</w:t>
      </w:r>
      <w:r w:rsidR="003270AD">
        <w:rPr>
          <w:rFonts w:ascii="Times New Roman" w:hAnsi="Times New Roman" w:cs="Times New Roman"/>
          <w:sz w:val="24"/>
          <w:szCs w:val="24"/>
        </w:rPr>
        <w:t xml:space="preserve"> and </w:t>
      </w:r>
      <w:r w:rsidR="00542212">
        <w:rPr>
          <w:rFonts w:ascii="Times New Roman" w:hAnsi="Times New Roman" w:cs="Times New Roman"/>
          <w:sz w:val="24"/>
          <w:szCs w:val="24"/>
        </w:rPr>
        <w:t xml:space="preserve">has </w:t>
      </w:r>
      <w:r w:rsidR="003270AD">
        <w:rPr>
          <w:rFonts w:ascii="Times New Roman" w:hAnsi="Times New Roman" w:cs="Times New Roman"/>
          <w:sz w:val="24"/>
          <w:szCs w:val="24"/>
        </w:rPr>
        <w:t xml:space="preserve">the least error metrics. </w:t>
      </w:r>
      <w:r w:rsidR="002E327F">
        <w:rPr>
          <w:rFonts w:ascii="Times New Roman" w:hAnsi="Times New Roman" w:cs="Times New Roman"/>
          <w:sz w:val="24"/>
          <w:szCs w:val="24"/>
        </w:rPr>
        <w:t>This is followed by SVM</w:t>
      </w:r>
      <w:r w:rsidR="008068E1">
        <w:rPr>
          <w:rFonts w:ascii="Times New Roman" w:hAnsi="Times New Roman" w:cs="Times New Roman"/>
          <w:sz w:val="24"/>
          <w:szCs w:val="24"/>
        </w:rPr>
        <w:t>. The pruned regression tree performs the worst.</w:t>
      </w:r>
    </w:p>
    <w:p w14:paraId="29DA31E9" w14:textId="77777777" w:rsidR="00597A4A" w:rsidRPr="00E70D37" w:rsidRDefault="00597A4A" w:rsidP="00597A4A">
      <w:pPr>
        <w:rPr>
          <w:rFonts w:ascii="Times New Roman" w:hAnsi="Times New Roman" w:cs="Times New Roman"/>
          <w:sz w:val="24"/>
          <w:szCs w:val="24"/>
        </w:rPr>
      </w:pPr>
    </w:p>
    <w:p w14:paraId="32B97816" w14:textId="77777777" w:rsidR="00597A4A" w:rsidRPr="00E70D37" w:rsidRDefault="00597A4A" w:rsidP="00597A4A">
      <w:pPr>
        <w:rPr>
          <w:rFonts w:ascii="Times New Roman" w:hAnsi="Times New Roman" w:cs="Times New Roman"/>
          <w:sz w:val="24"/>
          <w:szCs w:val="24"/>
        </w:rPr>
      </w:pPr>
    </w:p>
    <w:p w14:paraId="10409F90" w14:textId="77777777" w:rsidR="00597A4A" w:rsidRPr="00E70D37" w:rsidRDefault="00597A4A" w:rsidP="00597A4A">
      <w:pPr>
        <w:rPr>
          <w:rFonts w:ascii="Times New Roman" w:hAnsi="Times New Roman" w:cs="Times New Roman"/>
          <w:sz w:val="24"/>
          <w:szCs w:val="24"/>
        </w:rPr>
      </w:pPr>
    </w:p>
    <w:p w14:paraId="1A361A4D" w14:textId="77777777" w:rsidR="00597A4A" w:rsidRPr="00E70D37" w:rsidRDefault="00597A4A" w:rsidP="00597A4A">
      <w:pPr>
        <w:rPr>
          <w:rFonts w:ascii="Times New Roman" w:hAnsi="Times New Roman" w:cs="Times New Roman"/>
          <w:sz w:val="24"/>
          <w:szCs w:val="24"/>
        </w:rPr>
      </w:pPr>
    </w:p>
    <w:p w14:paraId="289BBE49" w14:textId="77777777" w:rsidR="00597A4A" w:rsidRPr="00E70D37" w:rsidRDefault="00597A4A" w:rsidP="00597A4A">
      <w:pPr>
        <w:rPr>
          <w:rFonts w:ascii="Times New Roman" w:hAnsi="Times New Roman" w:cs="Times New Roman"/>
          <w:sz w:val="24"/>
          <w:szCs w:val="24"/>
        </w:rPr>
      </w:pPr>
    </w:p>
    <w:p w14:paraId="79DFC6D7" w14:textId="77777777" w:rsidR="00597A4A" w:rsidRPr="00E70D37" w:rsidRDefault="00597A4A" w:rsidP="00597A4A">
      <w:pPr>
        <w:rPr>
          <w:rFonts w:ascii="Times New Roman" w:hAnsi="Times New Roman" w:cs="Times New Roman"/>
          <w:sz w:val="24"/>
          <w:szCs w:val="24"/>
        </w:rPr>
      </w:pPr>
    </w:p>
    <w:p w14:paraId="18DC1B85" w14:textId="77777777" w:rsidR="00597A4A" w:rsidRPr="00E70D37" w:rsidRDefault="00597A4A" w:rsidP="00597A4A">
      <w:pPr>
        <w:rPr>
          <w:rFonts w:ascii="Times New Roman" w:hAnsi="Times New Roman" w:cs="Times New Roman"/>
          <w:sz w:val="24"/>
          <w:szCs w:val="24"/>
        </w:rPr>
      </w:pPr>
    </w:p>
    <w:p w14:paraId="4F188911" w14:textId="77777777" w:rsidR="00597A4A" w:rsidRPr="00E70D37" w:rsidRDefault="00597A4A" w:rsidP="00597A4A">
      <w:pPr>
        <w:rPr>
          <w:rFonts w:ascii="Times New Roman" w:hAnsi="Times New Roman" w:cs="Times New Roman"/>
          <w:sz w:val="24"/>
          <w:szCs w:val="24"/>
        </w:rPr>
      </w:pPr>
    </w:p>
    <w:p w14:paraId="7B4F4383" w14:textId="77777777" w:rsidR="00597A4A" w:rsidRPr="00297CB4" w:rsidRDefault="00597A4A" w:rsidP="00597A4A">
      <w:pPr>
        <w:rPr>
          <w:rFonts w:ascii="Times New Roman" w:hAnsi="Times New Roman" w:cs="Times New Roman"/>
          <w:sz w:val="24"/>
          <w:szCs w:val="24"/>
        </w:rPr>
      </w:pPr>
    </w:p>
    <w:p w14:paraId="2ADDFFD6" w14:textId="77777777" w:rsidR="00597A4A" w:rsidRPr="00297CB4" w:rsidRDefault="00D87CE2" w:rsidP="00597A4A">
      <w:pPr>
        <w:widowControl w:val="0"/>
        <w:autoSpaceDE w:val="0"/>
        <w:autoSpaceDN w:val="0"/>
        <w:adjustRightInd w:val="0"/>
        <w:spacing w:line="360" w:lineRule="auto"/>
        <w:rPr>
          <w:rFonts w:ascii="Times New Roman" w:hAnsi="Times New Roman" w:cs="Times New Roman"/>
          <w:b/>
          <w:color w:val="0070C0"/>
          <w:sz w:val="24"/>
          <w:szCs w:val="24"/>
        </w:rPr>
      </w:pPr>
      <w:r>
        <w:rPr>
          <w:rFonts w:ascii="Times New Roman" w:hAnsi="Times New Roman" w:cs="Times New Roman"/>
          <w:b/>
          <w:sz w:val="24"/>
          <w:szCs w:val="24"/>
        </w:rPr>
        <w:t>Homework Submission</w:t>
      </w:r>
    </w:p>
    <w:p w14:paraId="21AC8957" w14:textId="77777777" w:rsidR="00597A4A" w:rsidRPr="00297CB4" w:rsidRDefault="00597A4A" w:rsidP="00597A4A">
      <w:pPr>
        <w:pStyle w:val="PRQ"/>
      </w:pPr>
      <w:r w:rsidRPr="00297CB4">
        <w:t xml:space="preserve">Upload this </w:t>
      </w:r>
      <w:r w:rsidR="00E04465">
        <w:t xml:space="preserve">Word </w:t>
      </w:r>
      <w:r w:rsidRPr="00297CB4">
        <w:t>document with your answers to “</w:t>
      </w:r>
      <w:r w:rsidRPr="00297CB4">
        <w:rPr>
          <w:u w:val="single"/>
        </w:rPr>
        <w:t>Homework 1</w:t>
      </w:r>
      <w:r w:rsidR="00297CB4" w:rsidRPr="00297CB4">
        <w:rPr>
          <w:u w:val="single"/>
        </w:rPr>
        <w:t>0</w:t>
      </w:r>
      <w:r w:rsidRPr="00297CB4">
        <w:t>” on Canvas.</w:t>
      </w:r>
    </w:p>
    <w:p w14:paraId="731D84DA" w14:textId="77777777" w:rsidR="007C2BA3" w:rsidRDefault="00597A4A" w:rsidP="007C2BA3">
      <w:pPr>
        <w:pStyle w:val="PRQ"/>
      </w:pPr>
      <w:r w:rsidRPr="00297CB4">
        <w:t xml:space="preserve">Upload your </w:t>
      </w:r>
      <w:r w:rsidR="00297CB4" w:rsidRPr="00297CB4">
        <w:t>R Markdown and HTML report</w:t>
      </w:r>
      <w:r w:rsidRPr="00297CB4">
        <w:t xml:space="preserve"> to “</w:t>
      </w:r>
      <w:r w:rsidRPr="00297CB4">
        <w:rPr>
          <w:u w:val="single"/>
        </w:rPr>
        <w:t>Homework 1</w:t>
      </w:r>
      <w:r w:rsidR="00297CB4" w:rsidRPr="00297CB4">
        <w:rPr>
          <w:u w:val="single"/>
        </w:rPr>
        <w:t>0</w:t>
      </w:r>
      <w:r w:rsidRPr="00297CB4">
        <w:t xml:space="preserve">” on Canvas. </w:t>
      </w:r>
    </w:p>
    <w:sectPr w:rsidR="007C2BA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222F5" w14:textId="77777777" w:rsidR="003A5C75" w:rsidRDefault="003A5C75" w:rsidP="00D2238B">
      <w:r>
        <w:separator/>
      </w:r>
    </w:p>
  </w:endnote>
  <w:endnote w:type="continuationSeparator" w:id="0">
    <w:p w14:paraId="35BE0DD1" w14:textId="77777777" w:rsidR="003A5C75" w:rsidRDefault="003A5C75" w:rsidP="00D22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599995"/>
      <w:docPartObj>
        <w:docPartGallery w:val="Page Numbers (Bottom of Page)"/>
        <w:docPartUnique/>
      </w:docPartObj>
    </w:sdtPr>
    <w:sdtEndPr/>
    <w:sdtContent>
      <w:sdt>
        <w:sdtPr>
          <w:id w:val="1728636285"/>
          <w:docPartObj>
            <w:docPartGallery w:val="Page Numbers (Top of Page)"/>
            <w:docPartUnique/>
          </w:docPartObj>
        </w:sdtPr>
        <w:sdtEndPr/>
        <w:sdtContent>
          <w:p w14:paraId="59B9847F" w14:textId="77777777" w:rsidR="00D2238B" w:rsidRDefault="00D2238B">
            <w:pPr>
              <w:pStyle w:val="Footer"/>
              <w:jc w:val="center"/>
            </w:pPr>
            <w:r w:rsidRPr="00D2238B">
              <w:rPr>
                <w:rFonts w:ascii="Times New Roman" w:hAnsi="Times New Roman" w:cs="Times New Roman"/>
                <w:sz w:val="24"/>
                <w:szCs w:val="24"/>
              </w:rPr>
              <w:t xml:space="preserve">Page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PAGE </w:instrText>
            </w:r>
            <w:r w:rsidRPr="00D2238B">
              <w:rPr>
                <w:rFonts w:ascii="Times New Roman" w:hAnsi="Times New Roman" w:cs="Times New Roman"/>
                <w:bCs/>
                <w:sz w:val="24"/>
                <w:szCs w:val="24"/>
              </w:rPr>
              <w:fldChar w:fldCharType="separate"/>
            </w:r>
            <w:r w:rsidR="00E77E10">
              <w:rPr>
                <w:rFonts w:ascii="Times New Roman" w:hAnsi="Times New Roman" w:cs="Times New Roman"/>
                <w:bCs/>
                <w:noProof/>
                <w:sz w:val="24"/>
                <w:szCs w:val="24"/>
              </w:rPr>
              <w:t>3</w:t>
            </w:r>
            <w:r w:rsidRPr="00D2238B">
              <w:rPr>
                <w:rFonts w:ascii="Times New Roman" w:hAnsi="Times New Roman" w:cs="Times New Roman"/>
                <w:bCs/>
                <w:sz w:val="24"/>
                <w:szCs w:val="24"/>
              </w:rPr>
              <w:fldChar w:fldCharType="end"/>
            </w:r>
            <w:r w:rsidRPr="00D2238B">
              <w:rPr>
                <w:rFonts w:ascii="Times New Roman" w:hAnsi="Times New Roman" w:cs="Times New Roman"/>
                <w:sz w:val="24"/>
                <w:szCs w:val="24"/>
              </w:rPr>
              <w:t xml:space="preserve"> of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NUMPAGES  </w:instrText>
            </w:r>
            <w:r w:rsidRPr="00D2238B">
              <w:rPr>
                <w:rFonts w:ascii="Times New Roman" w:hAnsi="Times New Roman" w:cs="Times New Roman"/>
                <w:bCs/>
                <w:sz w:val="24"/>
                <w:szCs w:val="24"/>
              </w:rPr>
              <w:fldChar w:fldCharType="separate"/>
            </w:r>
            <w:r w:rsidR="00E77E10">
              <w:rPr>
                <w:rFonts w:ascii="Times New Roman" w:hAnsi="Times New Roman" w:cs="Times New Roman"/>
                <w:bCs/>
                <w:noProof/>
                <w:sz w:val="24"/>
                <w:szCs w:val="24"/>
              </w:rPr>
              <w:t>3</w:t>
            </w:r>
            <w:r w:rsidRPr="00D2238B">
              <w:rPr>
                <w:rFonts w:ascii="Times New Roman" w:hAnsi="Times New Roman" w:cs="Times New Roman"/>
                <w:bCs/>
                <w:sz w:val="24"/>
                <w:szCs w:val="24"/>
              </w:rPr>
              <w:fldChar w:fldCharType="end"/>
            </w:r>
          </w:p>
        </w:sdtContent>
      </w:sdt>
    </w:sdtContent>
  </w:sdt>
  <w:p w14:paraId="3D1CDD78" w14:textId="77777777" w:rsidR="00D2238B" w:rsidRDefault="00D2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550E0" w14:textId="77777777" w:rsidR="003A5C75" w:rsidRDefault="003A5C75" w:rsidP="00D2238B">
      <w:r>
        <w:separator/>
      </w:r>
    </w:p>
  </w:footnote>
  <w:footnote w:type="continuationSeparator" w:id="0">
    <w:p w14:paraId="24842437" w14:textId="77777777" w:rsidR="003A5C75" w:rsidRDefault="003A5C75" w:rsidP="00D22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6551"/>
    <w:multiLevelType w:val="hybridMultilevel"/>
    <w:tmpl w:val="38F698A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A95C09"/>
    <w:multiLevelType w:val="hybridMultilevel"/>
    <w:tmpl w:val="5E1609AA"/>
    <w:lvl w:ilvl="0" w:tplc="C6BC919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62B3D"/>
    <w:multiLevelType w:val="hybridMultilevel"/>
    <w:tmpl w:val="0310C178"/>
    <w:lvl w:ilvl="0" w:tplc="0409000F">
      <w:start w:val="1"/>
      <w:numFmt w:val="decimal"/>
      <w:lvlText w:val="%1."/>
      <w:lvlJc w:val="left"/>
      <w:pPr>
        <w:ind w:left="360" w:hanging="360"/>
      </w:pPr>
      <w:rPr>
        <w:rFonts w:hint="default"/>
      </w:rPr>
    </w:lvl>
    <w:lvl w:ilvl="1" w:tplc="C3BCA8A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4B614B"/>
    <w:multiLevelType w:val="hybridMultilevel"/>
    <w:tmpl w:val="6C7AF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30D2973"/>
    <w:multiLevelType w:val="hybridMultilevel"/>
    <w:tmpl w:val="C18EE7F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37838F9"/>
    <w:multiLevelType w:val="hybridMultilevel"/>
    <w:tmpl w:val="6C7AF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B34F32"/>
    <w:multiLevelType w:val="hybridMultilevel"/>
    <w:tmpl w:val="CEC045DE"/>
    <w:lvl w:ilvl="0" w:tplc="0FEC54F8">
      <w:start w:val="1"/>
      <w:numFmt w:val="decimal"/>
      <w:lvlText w:val="%1."/>
      <w:lvlJc w:val="left"/>
      <w:pPr>
        <w:ind w:left="360" w:hanging="360"/>
      </w:pPr>
      <w:rPr>
        <w:rFonts w:hint="default"/>
        <w:b w:val="0"/>
        <w:sz w:val="24"/>
        <w:szCs w:val="24"/>
      </w:r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794533A"/>
    <w:multiLevelType w:val="hybridMultilevel"/>
    <w:tmpl w:val="3E3ABC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3D45D5"/>
    <w:multiLevelType w:val="hybridMultilevel"/>
    <w:tmpl w:val="599C4B90"/>
    <w:lvl w:ilvl="0" w:tplc="8D9E6A1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0A82597"/>
    <w:multiLevelType w:val="hybridMultilevel"/>
    <w:tmpl w:val="95B6ED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4"/>
  </w:num>
  <w:num w:numId="5">
    <w:abstractNumId w:val="0"/>
  </w:num>
  <w:num w:numId="6">
    <w:abstractNumId w:val="8"/>
  </w:num>
  <w:num w:numId="7">
    <w:abstractNumId w:val="1"/>
  </w:num>
  <w:num w:numId="8">
    <w:abstractNumId w:val="6"/>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M2MTUwNjA2NzRW0lEKTi0uzszPAykwrgUAKXFBPywAAAA="/>
  </w:docVars>
  <w:rsids>
    <w:rsidRoot w:val="00940A06"/>
    <w:rsid w:val="00003AB6"/>
    <w:rsid w:val="000431E1"/>
    <w:rsid w:val="000830F6"/>
    <w:rsid w:val="000A59A8"/>
    <w:rsid w:val="000F087E"/>
    <w:rsid w:val="00125F02"/>
    <w:rsid w:val="001451FE"/>
    <w:rsid w:val="00153CD7"/>
    <w:rsid w:val="0015460C"/>
    <w:rsid w:val="00181383"/>
    <w:rsid w:val="00183672"/>
    <w:rsid w:val="00191F6C"/>
    <w:rsid w:val="00250DC9"/>
    <w:rsid w:val="00257AD2"/>
    <w:rsid w:val="00297CB4"/>
    <w:rsid w:val="002D4D50"/>
    <w:rsid w:val="002E327F"/>
    <w:rsid w:val="0030296B"/>
    <w:rsid w:val="00321840"/>
    <w:rsid w:val="003270AD"/>
    <w:rsid w:val="0034602E"/>
    <w:rsid w:val="0034628A"/>
    <w:rsid w:val="00367444"/>
    <w:rsid w:val="003A5C75"/>
    <w:rsid w:val="003D47E2"/>
    <w:rsid w:val="003E7367"/>
    <w:rsid w:val="00401D26"/>
    <w:rsid w:val="00410B96"/>
    <w:rsid w:val="0041407E"/>
    <w:rsid w:val="004D4EA1"/>
    <w:rsid w:val="00500244"/>
    <w:rsid w:val="00522039"/>
    <w:rsid w:val="00530317"/>
    <w:rsid w:val="00542212"/>
    <w:rsid w:val="005575CA"/>
    <w:rsid w:val="00567E2F"/>
    <w:rsid w:val="00573861"/>
    <w:rsid w:val="00583A18"/>
    <w:rsid w:val="00597A4A"/>
    <w:rsid w:val="005A14DA"/>
    <w:rsid w:val="005C697C"/>
    <w:rsid w:val="005D197E"/>
    <w:rsid w:val="00607B48"/>
    <w:rsid w:val="00612573"/>
    <w:rsid w:val="00650D4A"/>
    <w:rsid w:val="00657E02"/>
    <w:rsid w:val="006B49CF"/>
    <w:rsid w:val="0071075B"/>
    <w:rsid w:val="007322B3"/>
    <w:rsid w:val="00771BB5"/>
    <w:rsid w:val="00786C51"/>
    <w:rsid w:val="007A075B"/>
    <w:rsid w:val="007A79A1"/>
    <w:rsid w:val="007C2BA3"/>
    <w:rsid w:val="007D1982"/>
    <w:rsid w:val="007F7308"/>
    <w:rsid w:val="008068E1"/>
    <w:rsid w:val="00833A76"/>
    <w:rsid w:val="0087302D"/>
    <w:rsid w:val="00893338"/>
    <w:rsid w:val="008C4625"/>
    <w:rsid w:val="008D1E45"/>
    <w:rsid w:val="00922227"/>
    <w:rsid w:val="00940A06"/>
    <w:rsid w:val="0095793B"/>
    <w:rsid w:val="0099425C"/>
    <w:rsid w:val="00A07A5D"/>
    <w:rsid w:val="00A30E06"/>
    <w:rsid w:val="00A574FE"/>
    <w:rsid w:val="00AE0146"/>
    <w:rsid w:val="00AF73E6"/>
    <w:rsid w:val="00B177E7"/>
    <w:rsid w:val="00B47873"/>
    <w:rsid w:val="00B74D85"/>
    <w:rsid w:val="00B84764"/>
    <w:rsid w:val="00BD7861"/>
    <w:rsid w:val="00C73779"/>
    <w:rsid w:val="00CB3BE0"/>
    <w:rsid w:val="00CC6CB7"/>
    <w:rsid w:val="00CE408B"/>
    <w:rsid w:val="00D02EC4"/>
    <w:rsid w:val="00D16A99"/>
    <w:rsid w:val="00D2238B"/>
    <w:rsid w:val="00D87CE2"/>
    <w:rsid w:val="00D927A4"/>
    <w:rsid w:val="00E01F5D"/>
    <w:rsid w:val="00E04465"/>
    <w:rsid w:val="00E15E69"/>
    <w:rsid w:val="00E35D7A"/>
    <w:rsid w:val="00E37CBC"/>
    <w:rsid w:val="00E738F6"/>
    <w:rsid w:val="00E77E10"/>
    <w:rsid w:val="00E849F8"/>
    <w:rsid w:val="00E9318D"/>
    <w:rsid w:val="00EC584C"/>
    <w:rsid w:val="00ED45E0"/>
    <w:rsid w:val="00EE72B4"/>
    <w:rsid w:val="00F20A48"/>
    <w:rsid w:val="00F442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E6B65"/>
  <w15:chartTrackingRefBased/>
  <w15:docId w15:val="{2266ED98-50D1-422F-A8EF-E1184C34D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146"/>
    <w:pPr>
      <w:spacing w:after="0" w:line="240"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Q">
    <w:name w:val="PRQ"/>
    <w:basedOn w:val="Normal"/>
    <w:autoRedefine/>
    <w:rsid w:val="007C2BA3"/>
    <w:rPr>
      <w:rFonts w:ascii="Times New Roman" w:eastAsia="SimSun" w:hAnsi="Times New Roman" w:cs="Times New Roman"/>
      <w:iCs/>
      <w:sz w:val="24"/>
      <w:szCs w:val="24"/>
      <w:lang w:eastAsia="zh-CN"/>
    </w:rPr>
  </w:style>
  <w:style w:type="character" w:styleId="PlaceholderText">
    <w:name w:val="Placeholder Text"/>
    <w:basedOn w:val="DefaultParagraphFont"/>
    <w:uiPriority w:val="99"/>
    <w:semiHidden/>
    <w:rsid w:val="00E15E69"/>
    <w:rPr>
      <w:color w:val="808080"/>
    </w:rPr>
  </w:style>
  <w:style w:type="paragraph" w:styleId="ListParagraph">
    <w:name w:val="List Paragraph"/>
    <w:basedOn w:val="Normal"/>
    <w:uiPriority w:val="34"/>
    <w:qFormat/>
    <w:rsid w:val="00771BB5"/>
    <w:pPr>
      <w:ind w:left="720"/>
      <w:contextualSpacing/>
    </w:pPr>
  </w:style>
  <w:style w:type="paragraph" w:styleId="Header">
    <w:name w:val="header"/>
    <w:basedOn w:val="Normal"/>
    <w:link w:val="HeaderChar"/>
    <w:uiPriority w:val="99"/>
    <w:unhideWhenUsed/>
    <w:rsid w:val="00D2238B"/>
    <w:pPr>
      <w:tabs>
        <w:tab w:val="center" w:pos="4680"/>
        <w:tab w:val="right" w:pos="9360"/>
      </w:tabs>
    </w:pPr>
  </w:style>
  <w:style w:type="character" w:customStyle="1" w:styleId="HeaderChar">
    <w:name w:val="Header Char"/>
    <w:basedOn w:val="DefaultParagraphFont"/>
    <w:link w:val="Header"/>
    <w:uiPriority w:val="99"/>
    <w:rsid w:val="00D2238B"/>
    <w:rPr>
      <w:lang w:eastAsia="en-US"/>
    </w:rPr>
  </w:style>
  <w:style w:type="paragraph" w:styleId="Footer">
    <w:name w:val="footer"/>
    <w:basedOn w:val="Normal"/>
    <w:link w:val="FooterChar"/>
    <w:uiPriority w:val="99"/>
    <w:unhideWhenUsed/>
    <w:rsid w:val="00D2238B"/>
    <w:pPr>
      <w:tabs>
        <w:tab w:val="center" w:pos="4680"/>
        <w:tab w:val="right" w:pos="9360"/>
      </w:tabs>
    </w:pPr>
  </w:style>
  <w:style w:type="character" w:customStyle="1" w:styleId="FooterChar">
    <w:name w:val="Footer Char"/>
    <w:basedOn w:val="DefaultParagraphFont"/>
    <w:link w:val="Footer"/>
    <w:uiPriority w:val="99"/>
    <w:rsid w:val="00D2238B"/>
    <w:rPr>
      <w:lang w:eastAsia="en-US"/>
    </w:rPr>
  </w:style>
  <w:style w:type="table" w:styleId="TableGrid">
    <w:name w:val="Table Grid"/>
    <w:basedOn w:val="TableNormal"/>
    <w:uiPriority w:val="59"/>
    <w:rsid w:val="00597A4A"/>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488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1</TotalTime>
  <Pages>3</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angtao</dc:creator>
  <cp:keywords/>
  <dc:description/>
  <cp:lastModifiedBy>Sayantan Majumdar</cp:lastModifiedBy>
  <cp:revision>75</cp:revision>
  <dcterms:created xsi:type="dcterms:W3CDTF">2019-02-26T16:51:00Z</dcterms:created>
  <dcterms:modified xsi:type="dcterms:W3CDTF">2020-04-14T01:38:00Z</dcterms:modified>
</cp:coreProperties>
</file>